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eph  J Wis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ph  J</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s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7 Seward Street  Evanston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ewise6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1283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en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